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1A734" w14:textId="77777777" w:rsidR="00E34484" w:rsidRDefault="00E34484" w:rsidP="00E34484">
      <w:r>
        <w:t>Calvary Hymns August 8, 2021</w:t>
      </w:r>
    </w:p>
    <w:p w14:paraId="00182F71" w14:textId="77777777" w:rsidR="00E34484" w:rsidRDefault="00E34484" w:rsidP="00E34484"/>
    <w:p w14:paraId="3AE0A258" w14:textId="77777777" w:rsidR="00E34484" w:rsidRDefault="00E34484" w:rsidP="00E34484"/>
    <w:p w14:paraId="56C0EED3" w14:textId="2BA420F4" w:rsidR="00E34484" w:rsidRDefault="00E34484" w:rsidP="00E34484">
      <w:r>
        <w:t>Opening Hymn</w:t>
      </w:r>
      <w:r w:rsidR="00292687">
        <w:t xml:space="preserve"> 577</w:t>
      </w:r>
      <w:r>
        <w:t>:    Here in Christ we gather, love of Christ our calling</w:t>
      </w:r>
    </w:p>
    <w:p w14:paraId="4296E87F" w14:textId="77777777" w:rsidR="00E34484" w:rsidRDefault="00E34484" w:rsidP="00E34484"/>
    <w:p w14:paraId="326233CB" w14:textId="77777777" w:rsidR="00E34484" w:rsidRDefault="00E34484" w:rsidP="00E34484">
      <w:pPr>
        <w:rPr>
          <w:i/>
        </w:rPr>
      </w:pPr>
      <w:r>
        <w:rPr>
          <w:i/>
        </w:rPr>
        <w:t>Refrain</w:t>
      </w:r>
    </w:p>
    <w:p w14:paraId="7C69BC8C" w14:textId="77777777" w:rsidR="00E34484" w:rsidRPr="00E34484" w:rsidRDefault="00E34484" w:rsidP="00E34484">
      <w:pPr>
        <w:ind w:firstLine="720"/>
        <w:rPr>
          <w:i/>
        </w:rPr>
      </w:pPr>
      <w:r w:rsidRPr="00E34484">
        <w:rPr>
          <w:i/>
        </w:rPr>
        <w:t>God is love, and where true love is</w:t>
      </w:r>
    </w:p>
    <w:p w14:paraId="7F7343D6" w14:textId="77777777" w:rsidR="00E34484" w:rsidRPr="00E34484" w:rsidRDefault="00E34484" w:rsidP="00E34484">
      <w:pPr>
        <w:ind w:firstLine="720"/>
        <w:rPr>
          <w:i/>
        </w:rPr>
      </w:pPr>
      <w:r w:rsidRPr="00E34484">
        <w:rPr>
          <w:i/>
        </w:rPr>
        <w:t>God himself is there.</w:t>
      </w:r>
    </w:p>
    <w:p w14:paraId="03FE680D" w14:textId="77777777" w:rsidR="00E34484" w:rsidRDefault="00E34484" w:rsidP="00E34484"/>
    <w:p w14:paraId="51EA5F36" w14:textId="77777777" w:rsidR="00E34484" w:rsidRDefault="00E34484" w:rsidP="00E34484">
      <w:r>
        <w:t>1    Here in Christ we gather, love of Christ our calling.</w:t>
      </w:r>
    </w:p>
    <w:p w14:paraId="27538611" w14:textId="77777777" w:rsidR="00E34484" w:rsidRDefault="00E34484" w:rsidP="00E34484">
      <w:r>
        <w:t>Christ, our love, is with us, gladness be his greeting.</w:t>
      </w:r>
    </w:p>
    <w:p w14:paraId="4A4AFFC9" w14:textId="77777777" w:rsidR="00E34484" w:rsidRDefault="00E34484" w:rsidP="00E34484">
      <w:r>
        <w:t>Let us fear and love him, holy God eternal.</w:t>
      </w:r>
    </w:p>
    <w:p w14:paraId="3A43920B" w14:textId="77777777" w:rsidR="00E34484" w:rsidRDefault="00E34484" w:rsidP="00E34484">
      <w:r>
        <w:t>Loving him, let each love Christ in one another.</w:t>
      </w:r>
    </w:p>
    <w:p w14:paraId="4D468989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261728EF" w14:textId="77777777" w:rsidR="00E34484" w:rsidRDefault="00E34484" w:rsidP="00E34484"/>
    <w:p w14:paraId="618A1C55" w14:textId="77777777" w:rsidR="00E34484" w:rsidRDefault="00E34484" w:rsidP="00E34484">
      <w:r>
        <w:t>2    When we Christians gather, members of one Body,</w:t>
      </w:r>
    </w:p>
    <w:p w14:paraId="0A6DDBF9" w14:textId="77777777" w:rsidR="00E34484" w:rsidRDefault="00E34484" w:rsidP="00E34484">
      <w:r>
        <w:t>let there be in us no discord but one spirit.</w:t>
      </w:r>
    </w:p>
    <w:p w14:paraId="339C92EF" w14:textId="77777777" w:rsidR="00E34484" w:rsidRDefault="00E34484" w:rsidP="00E34484">
      <w:r>
        <w:t>Banished now be anger, strife and every quarrel.</w:t>
      </w:r>
    </w:p>
    <w:p w14:paraId="18BDAC80" w14:textId="77777777" w:rsidR="00E34484" w:rsidRDefault="00E34484" w:rsidP="00E34484">
      <w:r>
        <w:t>Christ, our God, be always present here among us.</w:t>
      </w:r>
    </w:p>
    <w:p w14:paraId="3F8F5D87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7A03D244" w14:textId="77777777" w:rsidR="00E34484" w:rsidRDefault="00E34484" w:rsidP="00E34484"/>
    <w:p w14:paraId="7FA66CD1" w14:textId="77777777" w:rsidR="00E34484" w:rsidRDefault="00E34484" w:rsidP="00E34484">
      <w:r>
        <w:t>3    Grant us love’s fulfillment, joy with all the blessèd,</w:t>
      </w:r>
    </w:p>
    <w:p w14:paraId="2EA98058" w14:textId="77777777" w:rsidR="00E34484" w:rsidRDefault="00E34484" w:rsidP="00E34484">
      <w:r>
        <w:t>when we see your face, O Savior, in its glory.</w:t>
      </w:r>
    </w:p>
    <w:p w14:paraId="37AD7188" w14:textId="77777777" w:rsidR="00E34484" w:rsidRDefault="00E34484" w:rsidP="00E34484">
      <w:r>
        <w:t>Shine on us, O purest Light of all creation,</w:t>
      </w:r>
    </w:p>
    <w:p w14:paraId="13E945C7" w14:textId="77777777" w:rsidR="00E34484" w:rsidRDefault="00E34484" w:rsidP="00E34484">
      <w:r>
        <w:t>be our bliss while endless ages sing your praises.</w:t>
      </w:r>
    </w:p>
    <w:p w14:paraId="77268ED3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1D4222F3" w14:textId="77777777" w:rsidR="00E34484" w:rsidRDefault="00E34484" w:rsidP="00E34484"/>
    <w:p w14:paraId="0D438625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Words: Latin; tr. James Quinn (b. 1919), alt.</w:t>
      </w:r>
    </w:p>
    <w:p w14:paraId="727DDFF4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Music: Ubi caritas (Murray), A. Gregory Murray (1905-1992)</w:t>
      </w:r>
    </w:p>
    <w:p w14:paraId="62057B6A" w14:textId="77777777" w:rsidR="008C787D" w:rsidRDefault="00E34484" w:rsidP="00E34484">
      <w:pPr>
        <w:rPr>
          <w:i/>
        </w:rPr>
      </w:pPr>
      <w:r w:rsidRPr="00E34484">
        <w:rPr>
          <w:i/>
        </w:rPr>
        <w:t>Meter: 12. 12. 12. 12 with Refrain</w:t>
      </w:r>
    </w:p>
    <w:p w14:paraId="075C8161" w14:textId="77777777" w:rsidR="00E34484" w:rsidRDefault="00E34484" w:rsidP="00E34484">
      <w:pPr>
        <w:rPr>
          <w:i/>
        </w:rPr>
      </w:pPr>
    </w:p>
    <w:p w14:paraId="02DC20FC" w14:textId="77777777" w:rsidR="00E34484" w:rsidRDefault="00E34484" w:rsidP="00E34484">
      <w:pPr>
        <w:rPr>
          <w:i/>
        </w:rPr>
      </w:pPr>
    </w:p>
    <w:p w14:paraId="51EA269B" w14:textId="77777777" w:rsidR="00E34484" w:rsidRDefault="00E34484" w:rsidP="00E34484">
      <w:pPr>
        <w:rPr>
          <w:i/>
        </w:rPr>
      </w:pPr>
    </w:p>
    <w:p w14:paraId="1ED7F7F5" w14:textId="77777777" w:rsidR="00E34484" w:rsidRDefault="00E34484" w:rsidP="00E34484">
      <w:pPr>
        <w:rPr>
          <w:i/>
        </w:rPr>
      </w:pPr>
    </w:p>
    <w:p w14:paraId="5E502ED8" w14:textId="77777777" w:rsidR="00E34484" w:rsidRDefault="00E34484" w:rsidP="00E34484">
      <w:pPr>
        <w:rPr>
          <w:i/>
        </w:rPr>
      </w:pPr>
    </w:p>
    <w:p w14:paraId="45220131" w14:textId="77777777" w:rsidR="00E34484" w:rsidRDefault="00E34484" w:rsidP="00E34484">
      <w:pPr>
        <w:rPr>
          <w:i/>
        </w:rPr>
      </w:pPr>
    </w:p>
    <w:p w14:paraId="44947DC8" w14:textId="77777777" w:rsidR="00E34484" w:rsidRDefault="00E34484" w:rsidP="00E34484">
      <w:pPr>
        <w:rPr>
          <w:i/>
        </w:rPr>
      </w:pPr>
    </w:p>
    <w:p w14:paraId="0FAA385A" w14:textId="77777777" w:rsidR="00E34484" w:rsidRDefault="00E34484" w:rsidP="00E34484">
      <w:pPr>
        <w:rPr>
          <w:i/>
        </w:rPr>
      </w:pPr>
    </w:p>
    <w:p w14:paraId="10408E3E" w14:textId="77777777" w:rsidR="00E34484" w:rsidRDefault="00E34484" w:rsidP="00E34484">
      <w:pPr>
        <w:rPr>
          <w:i/>
        </w:rPr>
      </w:pPr>
    </w:p>
    <w:p w14:paraId="179DA72F" w14:textId="77777777" w:rsidR="00E34484" w:rsidRDefault="00E34484" w:rsidP="00E34484">
      <w:pPr>
        <w:rPr>
          <w:i/>
        </w:rPr>
      </w:pPr>
    </w:p>
    <w:p w14:paraId="16237491" w14:textId="77777777" w:rsidR="00E34484" w:rsidRDefault="00E34484" w:rsidP="00E34484"/>
    <w:p w14:paraId="693BA4E2" w14:textId="77777777" w:rsidR="00E34484" w:rsidRDefault="00E34484" w:rsidP="00E34484"/>
    <w:p w14:paraId="30315382" w14:textId="77777777" w:rsidR="00E34484" w:rsidRDefault="00E34484" w:rsidP="00E34484"/>
    <w:p w14:paraId="6F5D8128" w14:textId="77777777" w:rsidR="00E34484" w:rsidRDefault="00E34484" w:rsidP="00E34484"/>
    <w:p w14:paraId="7130E10D" w14:textId="77777777" w:rsidR="00E34484" w:rsidRDefault="00E34484" w:rsidP="00E34484"/>
    <w:p w14:paraId="7B36A3EF" w14:textId="77777777" w:rsidR="00E34484" w:rsidRDefault="00E34484" w:rsidP="00E34484"/>
    <w:p w14:paraId="7A3BFD89" w14:textId="77777777" w:rsidR="00E34484" w:rsidRDefault="00E34484" w:rsidP="00E34484"/>
    <w:p w14:paraId="6A7A5865" w14:textId="77777777" w:rsidR="00E34484" w:rsidRDefault="00E34484" w:rsidP="00E34484"/>
    <w:p w14:paraId="729DFC9F" w14:textId="2ED68171" w:rsidR="00E34484" w:rsidRDefault="00E34484" w:rsidP="00E34484">
      <w:r>
        <w:lastRenderedPageBreak/>
        <w:t>Sequence Hymn</w:t>
      </w:r>
      <w:r w:rsidR="00292687">
        <w:t xml:space="preserve"> 514</w:t>
      </w:r>
      <w:r>
        <w:t>:    To thee, O Comforter divine</w:t>
      </w:r>
    </w:p>
    <w:p w14:paraId="31F1491D" w14:textId="77777777" w:rsidR="00E34484" w:rsidRDefault="00E34484" w:rsidP="00E34484"/>
    <w:p w14:paraId="108EA000" w14:textId="77777777" w:rsidR="00E34484" w:rsidRDefault="00E34484" w:rsidP="00E34484">
      <w:r>
        <w:t>1    To thee, O Comforter divine,</w:t>
      </w:r>
    </w:p>
    <w:p w14:paraId="4A9CD7E5" w14:textId="77777777" w:rsidR="00E34484" w:rsidRDefault="00E34484" w:rsidP="00E34484">
      <w:r>
        <w:t>for all thy grace and power benign,</w:t>
      </w:r>
    </w:p>
    <w:p w14:paraId="7E13595C" w14:textId="77777777" w:rsidR="00E34484" w:rsidRDefault="00E34484" w:rsidP="00E34484">
      <w:r>
        <w:t>sing we alleluia!</w:t>
      </w:r>
    </w:p>
    <w:p w14:paraId="47581136" w14:textId="77777777" w:rsidR="00E34484" w:rsidRDefault="00E34484" w:rsidP="00E34484"/>
    <w:p w14:paraId="189928F3" w14:textId="77777777" w:rsidR="00E34484" w:rsidRDefault="00E34484" w:rsidP="00E34484">
      <w:r>
        <w:t>2    To thee, whose faithful love had place</w:t>
      </w:r>
    </w:p>
    <w:p w14:paraId="46C4AE12" w14:textId="77777777" w:rsidR="00E34484" w:rsidRDefault="00E34484" w:rsidP="00E34484">
      <w:r>
        <w:t>in God’s great covenant of grace,</w:t>
      </w:r>
    </w:p>
    <w:p w14:paraId="0256C06F" w14:textId="77777777" w:rsidR="00E34484" w:rsidRDefault="00E34484" w:rsidP="00E34484">
      <w:r>
        <w:t>sing we alleluia!</w:t>
      </w:r>
    </w:p>
    <w:p w14:paraId="55211846" w14:textId="77777777" w:rsidR="00E34484" w:rsidRDefault="00E34484" w:rsidP="00E34484"/>
    <w:p w14:paraId="71AD06E0" w14:textId="77777777" w:rsidR="00E34484" w:rsidRDefault="00E34484" w:rsidP="00E34484">
      <w:r>
        <w:t>3    To thee, whose faithful power doth heal,</w:t>
      </w:r>
    </w:p>
    <w:p w14:paraId="15EDC13B" w14:textId="77777777" w:rsidR="00E34484" w:rsidRDefault="00E34484" w:rsidP="00E34484">
      <w:r>
        <w:t>enlighten, sanctify, and seal,</w:t>
      </w:r>
    </w:p>
    <w:p w14:paraId="5D1A9FAA" w14:textId="77777777" w:rsidR="00E34484" w:rsidRDefault="00E34484" w:rsidP="00E34484">
      <w:r>
        <w:t>sing we alleluia!</w:t>
      </w:r>
    </w:p>
    <w:p w14:paraId="616C358A" w14:textId="77777777" w:rsidR="00E34484" w:rsidRDefault="00E34484" w:rsidP="00E34484"/>
    <w:p w14:paraId="0F4EE7D8" w14:textId="77777777" w:rsidR="00E34484" w:rsidRDefault="00E34484" w:rsidP="00E34484">
      <w:r>
        <w:t>4    To thee, by Jesus Christ sent down,</w:t>
      </w:r>
    </w:p>
    <w:p w14:paraId="612114D8" w14:textId="77777777" w:rsidR="00E34484" w:rsidRDefault="00E34484" w:rsidP="00E34484">
      <w:r>
        <w:t>of all his gifts the sum and crown,</w:t>
      </w:r>
    </w:p>
    <w:p w14:paraId="4D299855" w14:textId="77777777" w:rsidR="00E34484" w:rsidRDefault="00E34484" w:rsidP="00E34484">
      <w:r>
        <w:t>sing we alleluia!</w:t>
      </w:r>
    </w:p>
    <w:p w14:paraId="4FC5C401" w14:textId="77777777" w:rsidR="00E34484" w:rsidRDefault="00E34484" w:rsidP="00E34484"/>
    <w:p w14:paraId="70FD2D02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Words: Frances Ridely Havergal (1836-1879)</w:t>
      </w:r>
    </w:p>
    <w:p w14:paraId="3BB48CFA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Music: St. Bartholmew’s, David McKinley Williams (1887-1978)</w:t>
      </w:r>
    </w:p>
    <w:p w14:paraId="1891385A" w14:textId="77777777" w:rsidR="00E34484" w:rsidRDefault="00E34484" w:rsidP="00E34484">
      <w:pPr>
        <w:rPr>
          <w:i/>
        </w:rPr>
      </w:pPr>
      <w:r w:rsidRPr="00E34484">
        <w:rPr>
          <w:i/>
        </w:rPr>
        <w:t>Meter: 88. 10</w:t>
      </w:r>
    </w:p>
    <w:p w14:paraId="162B8CE5" w14:textId="77777777" w:rsidR="00E34484" w:rsidRDefault="00E34484" w:rsidP="00E34484">
      <w:pPr>
        <w:rPr>
          <w:i/>
        </w:rPr>
      </w:pPr>
    </w:p>
    <w:p w14:paraId="1FC8E983" w14:textId="77777777" w:rsidR="00E34484" w:rsidRDefault="00E34484" w:rsidP="00E34484"/>
    <w:p w14:paraId="79B30287" w14:textId="77777777" w:rsidR="00E34484" w:rsidRDefault="00E34484" w:rsidP="00E34484"/>
    <w:p w14:paraId="6375013B" w14:textId="77777777" w:rsidR="00E34484" w:rsidRDefault="00E34484" w:rsidP="00E34484"/>
    <w:p w14:paraId="1ABD2EF2" w14:textId="77777777" w:rsidR="00E34484" w:rsidRDefault="00E34484" w:rsidP="00E34484"/>
    <w:p w14:paraId="66BEACB7" w14:textId="77777777" w:rsidR="00E34484" w:rsidRDefault="00E34484" w:rsidP="00E34484"/>
    <w:p w14:paraId="3BF4C82A" w14:textId="77777777" w:rsidR="00E34484" w:rsidRDefault="00E34484" w:rsidP="00E34484"/>
    <w:p w14:paraId="38AFCB60" w14:textId="77777777" w:rsidR="00E34484" w:rsidRDefault="00E34484" w:rsidP="00E34484"/>
    <w:p w14:paraId="4B19ECBA" w14:textId="77777777" w:rsidR="00E34484" w:rsidRDefault="00E34484" w:rsidP="00E34484"/>
    <w:p w14:paraId="3C9B8705" w14:textId="77777777" w:rsidR="00E34484" w:rsidRDefault="00E34484" w:rsidP="00E34484"/>
    <w:p w14:paraId="3597906D" w14:textId="77777777" w:rsidR="00E34484" w:rsidRDefault="00E34484" w:rsidP="00E34484"/>
    <w:p w14:paraId="128C75A0" w14:textId="77777777" w:rsidR="00E34484" w:rsidRDefault="00E34484" w:rsidP="00E34484"/>
    <w:p w14:paraId="31892E4D" w14:textId="77777777" w:rsidR="00E34484" w:rsidRDefault="00E34484" w:rsidP="00E34484"/>
    <w:p w14:paraId="76C21C22" w14:textId="77777777" w:rsidR="00E34484" w:rsidRDefault="00E34484" w:rsidP="00E34484"/>
    <w:p w14:paraId="0FBE2E3B" w14:textId="77777777" w:rsidR="00E34484" w:rsidRDefault="00E34484" w:rsidP="00E34484"/>
    <w:p w14:paraId="0E0033E0" w14:textId="77777777" w:rsidR="00E34484" w:rsidRDefault="00E34484" w:rsidP="00E34484"/>
    <w:p w14:paraId="38D2D2D2" w14:textId="77777777" w:rsidR="00E34484" w:rsidRDefault="00E34484" w:rsidP="00E34484"/>
    <w:p w14:paraId="0AEE8FD8" w14:textId="77777777" w:rsidR="00E34484" w:rsidRDefault="00E34484" w:rsidP="00E34484"/>
    <w:p w14:paraId="7D1104DE" w14:textId="77777777" w:rsidR="00E34484" w:rsidRDefault="00E34484" w:rsidP="00E34484"/>
    <w:p w14:paraId="10F4A9B8" w14:textId="77777777" w:rsidR="00E34484" w:rsidRDefault="00E34484" w:rsidP="00E34484"/>
    <w:p w14:paraId="151FAF12" w14:textId="77777777" w:rsidR="00E34484" w:rsidRDefault="00E34484" w:rsidP="00E34484"/>
    <w:p w14:paraId="7B8BF3FE" w14:textId="77777777" w:rsidR="00E34484" w:rsidRDefault="00E34484" w:rsidP="00E34484"/>
    <w:p w14:paraId="431C48CA" w14:textId="77777777" w:rsidR="00E34484" w:rsidRDefault="00E34484" w:rsidP="00E34484"/>
    <w:p w14:paraId="2F214E6B" w14:textId="77777777" w:rsidR="00E34484" w:rsidRDefault="00E34484" w:rsidP="00E34484"/>
    <w:p w14:paraId="2BCA1AF7" w14:textId="77777777" w:rsidR="00E34484" w:rsidRDefault="00E34484" w:rsidP="00E34484"/>
    <w:p w14:paraId="03794323" w14:textId="77777777" w:rsidR="00E34484" w:rsidRDefault="00E34484" w:rsidP="00E34484"/>
    <w:p w14:paraId="5E113B2D" w14:textId="77777777" w:rsidR="00E34484" w:rsidRDefault="00E34484" w:rsidP="00E34484"/>
    <w:p w14:paraId="561826A8" w14:textId="4948ACFF" w:rsidR="00E34484" w:rsidRDefault="00E34484" w:rsidP="00E34484">
      <w:r>
        <w:lastRenderedPageBreak/>
        <w:t>Hymn at Communion</w:t>
      </w:r>
      <w:r w:rsidR="00292687">
        <w:t xml:space="preserve"> 335</w:t>
      </w:r>
      <w:r>
        <w:t>:    I am the bread of life</w:t>
      </w:r>
    </w:p>
    <w:p w14:paraId="778FD7CA" w14:textId="77777777" w:rsidR="00E34484" w:rsidRDefault="00E34484" w:rsidP="00E34484"/>
    <w:p w14:paraId="64565BA3" w14:textId="77777777" w:rsidR="00E34484" w:rsidRDefault="00E34484" w:rsidP="00E34484">
      <w:r>
        <w:t>1    I am the bread of life;</w:t>
      </w:r>
    </w:p>
    <w:p w14:paraId="600674C6" w14:textId="77777777" w:rsidR="00E34484" w:rsidRDefault="00E34484" w:rsidP="00E34484">
      <w:r>
        <w:t>they who come to me shall not hunger;</w:t>
      </w:r>
    </w:p>
    <w:p w14:paraId="72BAB3BB" w14:textId="77777777" w:rsidR="00E34484" w:rsidRDefault="00E34484" w:rsidP="00E34484">
      <w:r>
        <w:t>they who believe in me shall not thirst.</w:t>
      </w:r>
    </w:p>
    <w:p w14:paraId="7F8E0B09" w14:textId="77777777" w:rsidR="00E34484" w:rsidRDefault="00E34484" w:rsidP="00E34484">
      <w:r>
        <w:t>No one can come to me</w:t>
      </w:r>
    </w:p>
    <w:p w14:paraId="074A4D16" w14:textId="77777777" w:rsidR="00E34484" w:rsidRDefault="00E34484" w:rsidP="00E34484">
      <w:r>
        <w:t>unless the Father draw them.</w:t>
      </w:r>
    </w:p>
    <w:p w14:paraId="487BFF5C" w14:textId="77777777" w:rsidR="00E34484" w:rsidRDefault="00E34484" w:rsidP="00E34484"/>
    <w:p w14:paraId="5800595E" w14:textId="77777777" w:rsid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20714909" w14:textId="77777777" w:rsidR="00E34484" w:rsidRPr="00E34484" w:rsidRDefault="00E34484" w:rsidP="00E34484">
      <w:pPr>
        <w:ind w:firstLine="720"/>
        <w:rPr>
          <w:i/>
        </w:rPr>
      </w:pPr>
      <w:r w:rsidRPr="00E34484">
        <w:rPr>
          <w:i/>
        </w:rPr>
        <w:t xml:space="preserve"> And I will raise them up,</w:t>
      </w:r>
    </w:p>
    <w:p w14:paraId="350BA899" w14:textId="77777777" w:rsidR="00E34484" w:rsidRPr="00E34484" w:rsidRDefault="00E34484" w:rsidP="00E34484">
      <w:pPr>
        <w:ind w:firstLine="720"/>
        <w:rPr>
          <w:i/>
        </w:rPr>
      </w:pPr>
      <w:r w:rsidRPr="00E34484">
        <w:rPr>
          <w:i/>
        </w:rPr>
        <w:t>and I will raise them up on the</w:t>
      </w:r>
      <w:r>
        <w:rPr>
          <w:i/>
        </w:rPr>
        <w:t xml:space="preserve"> </w:t>
      </w:r>
      <w:r w:rsidRPr="00E34484">
        <w:rPr>
          <w:i/>
        </w:rPr>
        <w:t>last day.</w:t>
      </w:r>
    </w:p>
    <w:p w14:paraId="1B4FD69E" w14:textId="77777777" w:rsidR="00E34484" w:rsidRDefault="00E34484" w:rsidP="00E34484"/>
    <w:p w14:paraId="60E9277D" w14:textId="77777777" w:rsidR="00E34484" w:rsidRDefault="00E34484" w:rsidP="00E34484">
      <w:r>
        <w:t>2    The Bread that I will give</w:t>
      </w:r>
    </w:p>
    <w:p w14:paraId="6B9CDA2C" w14:textId="77777777" w:rsidR="00E34484" w:rsidRDefault="00E34484" w:rsidP="00E34484">
      <w:r>
        <w:t>is my Flesh for the life of the world,</w:t>
      </w:r>
    </w:p>
    <w:p w14:paraId="7B6ABC2C" w14:textId="77777777" w:rsidR="00E34484" w:rsidRDefault="00E34484" w:rsidP="00E34484">
      <w:r>
        <w:t>and they who eat of this bread,</w:t>
      </w:r>
    </w:p>
    <w:p w14:paraId="48C1DD4B" w14:textId="77777777" w:rsidR="00E34484" w:rsidRDefault="00E34484" w:rsidP="00E34484">
      <w:r>
        <w:t>they shall live for ever.</w:t>
      </w:r>
    </w:p>
    <w:p w14:paraId="50536315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2A0CF87E" w14:textId="77777777" w:rsidR="00E34484" w:rsidRDefault="00E34484" w:rsidP="00E34484"/>
    <w:p w14:paraId="4EA5C7C6" w14:textId="77777777" w:rsidR="00E34484" w:rsidRDefault="00E34484" w:rsidP="00E34484">
      <w:r>
        <w:t>3    Unless you eat</w:t>
      </w:r>
    </w:p>
    <w:p w14:paraId="48EDD424" w14:textId="77777777" w:rsidR="00E34484" w:rsidRDefault="00E34484" w:rsidP="00E34484">
      <w:r>
        <w:t>of the Flesh of the Son of Man</w:t>
      </w:r>
    </w:p>
    <w:p w14:paraId="66F0416B" w14:textId="77777777" w:rsidR="00E34484" w:rsidRDefault="00E34484" w:rsidP="00E34484">
      <w:r>
        <w:t>and drink of his Blood,</w:t>
      </w:r>
    </w:p>
    <w:p w14:paraId="2A0A85A2" w14:textId="77777777" w:rsidR="00E34484" w:rsidRDefault="00E34484" w:rsidP="00E34484">
      <w:r>
        <w:t>you shall not have life within you.</w:t>
      </w:r>
    </w:p>
    <w:p w14:paraId="70B55092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76E0DE22" w14:textId="77777777" w:rsidR="00E34484" w:rsidRDefault="00E34484" w:rsidP="00E34484"/>
    <w:p w14:paraId="2BB6AA2D" w14:textId="77777777" w:rsidR="00E34484" w:rsidRDefault="00E34484" w:rsidP="00E34484">
      <w:r>
        <w:t>4    I am the resurrection,</w:t>
      </w:r>
    </w:p>
    <w:p w14:paraId="19AB4283" w14:textId="77777777" w:rsidR="00E34484" w:rsidRDefault="00E34484" w:rsidP="00E34484">
      <w:r>
        <w:t>I am the life.</w:t>
      </w:r>
    </w:p>
    <w:p w14:paraId="5A235DFA" w14:textId="77777777" w:rsidR="00E34484" w:rsidRDefault="00E34484" w:rsidP="00E34484">
      <w:r>
        <w:t>They who believe in me,</w:t>
      </w:r>
    </w:p>
    <w:p w14:paraId="19D9171D" w14:textId="77777777" w:rsidR="00E34484" w:rsidRDefault="00E34484" w:rsidP="00E34484">
      <w:r>
        <w:t>even if they die,</w:t>
      </w:r>
    </w:p>
    <w:p w14:paraId="38587E77" w14:textId="77777777" w:rsidR="00E34484" w:rsidRDefault="00E34484" w:rsidP="00E34484">
      <w:r>
        <w:t>they shall live for ever.</w:t>
      </w:r>
    </w:p>
    <w:p w14:paraId="35F86749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159F1D03" w14:textId="77777777" w:rsidR="00E34484" w:rsidRDefault="00E34484" w:rsidP="00E34484"/>
    <w:p w14:paraId="1428A621" w14:textId="77777777" w:rsidR="00E34484" w:rsidRDefault="00E34484" w:rsidP="00E34484">
      <w:r>
        <w:t>5    Yes, Lord, we believe</w:t>
      </w:r>
    </w:p>
    <w:p w14:paraId="7679EFA4" w14:textId="77777777" w:rsidR="00E34484" w:rsidRDefault="00E34484" w:rsidP="00E34484">
      <w:r>
        <w:t>that you are the Christ,</w:t>
      </w:r>
    </w:p>
    <w:p w14:paraId="3EEB5480" w14:textId="77777777" w:rsidR="00E34484" w:rsidRDefault="00E34484" w:rsidP="00E34484">
      <w:r>
        <w:t>the Son of God</w:t>
      </w:r>
    </w:p>
    <w:p w14:paraId="651577F5" w14:textId="77777777" w:rsidR="00E34484" w:rsidRDefault="00E34484" w:rsidP="00E34484">
      <w:r>
        <w:t>who has come into the world.</w:t>
      </w:r>
    </w:p>
    <w:p w14:paraId="03A7DA75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Refrain</w:t>
      </w:r>
    </w:p>
    <w:p w14:paraId="597475EC" w14:textId="77777777" w:rsidR="00E34484" w:rsidRDefault="00E34484" w:rsidP="00E34484"/>
    <w:p w14:paraId="63DCBA25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Words: Suzanne Toolan (b. 1927), adapt. of John 6</w:t>
      </w:r>
    </w:p>
    <w:p w14:paraId="25DE0E5C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Music: I Am the Bread of Life, Suzanne Toolan (b. 1927); arr. Betty Pulkingham (b. 1928)</w:t>
      </w:r>
    </w:p>
    <w:p w14:paraId="52D9AEFF" w14:textId="77777777" w:rsidR="00E34484" w:rsidRDefault="00E34484" w:rsidP="00E34484">
      <w:pPr>
        <w:rPr>
          <w:i/>
        </w:rPr>
      </w:pPr>
      <w:r w:rsidRPr="00E34484">
        <w:rPr>
          <w:i/>
        </w:rPr>
        <w:t>Meter: Irr. with Refrain</w:t>
      </w:r>
    </w:p>
    <w:p w14:paraId="041B42BC" w14:textId="77777777" w:rsidR="00E34484" w:rsidRDefault="00E34484" w:rsidP="00E34484">
      <w:pPr>
        <w:rPr>
          <w:i/>
        </w:rPr>
      </w:pPr>
    </w:p>
    <w:p w14:paraId="24DBCE76" w14:textId="77777777" w:rsidR="00E34484" w:rsidRDefault="00E34484" w:rsidP="00E34484"/>
    <w:p w14:paraId="1F8C4622" w14:textId="77777777" w:rsidR="00E34484" w:rsidRDefault="00E34484" w:rsidP="00E34484"/>
    <w:p w14:paraId="636B41D8" w14:textId="77777777" w:rsidR="00E34484" w:rsidRDefault="00E34484" w:rsidP="00E34484"/>
    <w:p w14:paraId="24C9DDDA" w14:textId="77777777" w:rsidR="00E34484" w:rsidRDefault="00E34484" w:rsidP="00E34484"/>
    <w:p w14:paraId="6F50BAA0" w14:textId="77777777" w:rsidR="00E34484" w:rsidRDefault="00E34484" w:rsidP="00E34484"/>
    <w:p w14:paraId="07148271" w14:textId="77777777" w:rsidR="00E34484" w:rsidRDefault="00E34484" w:rsidP="00E34484"/>
    <w:p w14:paraId="38DCD556" w14:textId="77777777" w:rsidR="00E34484" w:rsidRDefault="00E34484" w:rsidP="00E34484"/>
    <w:p w14:paraId="0AF10522" w14:textId="411B6A0A" w:rsidR="00E34484" w:rsidRDefault="00E34484" w:rsidP="00E34484">
      <w:r>
        <w:lastRenderedPageBreak/>
        <w:t>Closing Hymn</w:t>
      </w:r>
      <w:r w:rsidR="00292687">
        <w:t xml:space="preserve"> 449</w:t>
      </w:r>
      <w:r>
        <w:t>:    O love, how deep, how broad, how high  (</w:t>
      </w:r>
      <w:r w:rsidRPr="00E34484">
        <w:t>Verses 1, 3 &amp;</w:t>
      </w:r>
      <w:r>
        <w:t xml:space="preserve"> </w:t>
      </w:r>
      <w:r w:rsidRPr="00E34484">
        <w:t>6</w:t>
      </w:r>
      <w:r>
        <w:t>)</w:t>
      </w:r>
      <w:r w:rsidRPr="00E34484">
        <w:t xml:space="preserve">  </w:t>
      </w:r>
    </w:p>
    <w:p w14:paraId="5B5EA85D" w14:textId="77777777" w:rsidR="00E34484" w:rsidRDefault="00E34484" w:rsidP="00E34484"/>
    <w:p w14:paraId="596DEEC5" w14:textId="77777777" w:rsidR="00E34484" w:rsidRDefault="00E34484" w:rsidP="00E34484">
      <w:r>
        <w:t>1    O love, how deep, how broad, how high,</w:t>
      </w:r>
    </w:p>
    <w:p w14:paraId="696DE67D" w14:textId="77777777" w:rsidR="00E34484" w:rsidRDefault="00E34484" w:rsidP="00E34484">
      <w:r>
        <w:t>how passing thought and fantasy,</w:t>
      </w:r>
    </w:p>
    <w:p w14:paraId="38302AF8" w14:textId="77777777" w:rsidR="00E34484" w:rsidRDefault="00E34484" w:rsidP="00E34484">
      <w:r>
        <w:t>that God, the Son of God, should take</w:t>
      </w:r>
    </w:p>
    <w:p w14:paraId="2AED329A" w14:textId="77777777" w:rsidR="00E34484" w:rsidRDefault="00E34484" w:rsidP="00E34484">
      <w:r>
        <w:t>our mortal form for mortals’ sake.</w:t>
      </w:r>
    </w:p>
    <w:p w14:paraId="68BB14DC" w14:textId="77777777" w:rsidR="00E34484" w:rsidRDefault="00E34484" w:rsidP="00E34484"/>
    <w:p w14:paraId="6C1C30BC" w14:textId="77777777" w:rsidR="00E34484" w:rsidRDefault="00E34484" w:rsidP="00E34484">
      <w:r>
        <w:t>3    For us he prayed; for us he taught;</w:t>
      </w:r>
    </w:p>
    <w:p w14:paraId="10867CF5" w14:textId="77777777" w:rsidR="00E34484" w:rsidRDefault="00E34484" w:rsidP="00E34484">
      <w:r>
        <w:t>for us his daily works he wrought:</w:t>
      </w:r>
    </w:p>
    <w:p w14:paraId="127482C5" w14:textId="77777777" w:rsidR="00E34484" w:rsidRDefault="00E34484" w:rsidP="00E34484">
      <w:r>
        <w:t>by words and signs and actions, thus</w:t>
      </w:r>
    </w:p>
    <w:p w14:paraId="1AC98926" w14:textId="77777777" w:rsidR="00E34484" w:rsidRDefault="00E34484" w:rsidP="00E34484">
      <w:r>
        <w:t>still seeking not himself, but us.</w:t>
      </w:r>
    </w:p>
    <w:p w14:paraId="409F3884" w14:textId="77777777" w:rsidR="00E34484" w:rsidRDefault="00E34484" w:rsidP="00E34484"/>
    <w:p w14:paraId="37480542" w14:textId="77777777" w:rsidR="00E34484" w:rsidRDefault="00E34484" w:rsidP="00E34484">
      <w:r>
        <w:t>6    All glory to our Lord and God</w:t>
      </w:r>
    </w:p>
    <w:p w14:paraId="60FE7EA1" w14:textId="77777777" w:rsidR="00E34484" w:rsidRDefault="00E34484" w:rsidP="00E34484">
      <w:r>
        <w:t>for love so deep, so high, so broad;</w:t>
      </w:r>
    </w:p>
    <w:p w14:paraId="1E4CD589" w14:textId="77777777" w:rsidR="00E34484" w:rsidRDefault="00E34484" w:rsidP="00E34484">
      <w:r>
        <w:t>the Trinity whom we adore</w:t>
      </w:r>
    </w:p>
    <w:p w14:paraId="04A8A398" w14:textId="77777777" w:rsidR="00E34484" w:rsidRDefault="00E34484" w:rsidP="00E34484">
      <w:r>
        <w:t>for ever and for evermore.</w:t>
      </w:r>
    </w:p>
    <w:p w14:paraId="5498A1E2" w14:textId="77777777" w:rsidR="00E34484" w:rsidRDefault="00E34484" w:rsidP="00E34484"/>
    <w:p w14:paraId="7E87469F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Words: Latin, 15th cent.; tr. Benjamin Webb (1819-1885), alt.</w:t>
      </w:r>
    </w:p>
    <w:p w14:paraId="26AD34B4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Music: Deo gracias, English ballad melody, Trinity College MS., 15th cent.</w:t>
      </w:r>
    </w:p>
    <w:p w14:paraId="5DCBA971" w14:textId="77777777" w:rsidR="00E34484" w:rsidRPr="00E34484" w:rsidRDefault="00E34484" w:rsidP="00E34484">
      <w:pPr>
        <w:rPr>
          <w:i/>
        </w:rPr>
      </w:pPr>
      <w:r w:rsidRPr="00E34484">
        <w:rPr>
          <w:i/>
        </w:rPr>
        <w:t>Meter: LM</w:t>
      </w:r>
    </w:p>
    <w:sectPr w:rsidR="00E34484" w:rsidRPr="00E344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LQ0MjOxMLYEIiUdpeDU4uLM/DyQAqNaANoAxV0sAAAA"/>
  </w:docVars>
  <w:rsids>
    <w:rsidRoot w:val="00E34484"/>
    <w:rsid w:val="00292687"/>
    <w:rsid w:val="00612422"/>
    <w:rsid w:val="00715994"/>
    <w:rsid w:val="00D16A4C"/>
    <w:rsid w:val="00E3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6DD50"/>
  <w15:chartTrackingRefBased/>
  <w15:docId w15:val="{2078C93B-08D6-4553-A48D-AF81DC95B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Margaret Bond</cp:lastModifiedBy>
  <cp:revision>2</cp:revision>
  <dcterms:created xsi:type="dcterms:W3CDTF">2021-08-02T15:32:00Z</dcterms:created>
  <dcterms:modified xsi:type="dcterms:W3CDTF">2021-08-02T19:29:00Z</dcterms:modified>
</cp:coreProperties>
</file>